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A608C" w14:textId="77777777" w:rsidR="00F908B6" w:rsidRDefault="003A7D12" w:rsidP="001D0740">
      <w:pPr>
        <w:spacing w:after="0" w:line="259" w:lineRule="auto"/>
        <w:jc w:val="center"/>
      </w:pPr>
      <w:r>
        <w:rPr>
          <w:rFonts w:ascii="Cambria" w:eastAsia="Cambria" w:hAnsi="Cambria" w:cs="Cambria"/>
          <w:sz w:val="56"/>
        </w:rPr>
        <w:t>Scientific Computing in Matlab</w:t>
      </w:r>
    </w:p>
    <w:p w14:paraId="011A608D" w14:textId="662937D8" w:rsidR="00F908B6" w:rsidRDefault="00055C8A">
      <w:pPr>
        <w:spacing w:after="367" w:line="259" w:lineRule="auto"/>
        <w:ind w:right="17"/>
        <w:jc w:val="center"/>
        <w:rPr>
          <w:color w:val="5A5A5A"/>
        </w:rPr>
      </w:pPr>
      <w:r>
        <w:rPr>
          <w:color w:val="5A5A5A"/>
        </w:rPr>
        <w:t xml:space="preserve">26:112:611 – </w:t>
      </w:r>
      <w:r w:rsidR="0078527D">
        <w:rPr>
          <w:color w:val="5A5A5A"/>
        </w:rPr>
        <w:t>Spring</w:t>
      </w:r>
      <w:r>
        <w:rPr>
          <w:color w:val="5A5A5A"/>
        </w:rPr>
        <w:t xml:space="preserve"> Semester, 20</w:t>
      </w:r>
      <w:r w:rsidR="0078527D">
        <w:rPr>
          <w:color w:val="5A5A5A"/>
        </w:rPr>
        <w:t>23</w:t>
      </w:r>
      <w:r w:rsidR="003A7D12">
        <w:rPr>
          <w:color w:val="5A5A5A"/>
        </w:rPr>
        <w:t xml:space="preserve"> </w:t>
      </w:r>
    </w:p>
    <w:p w14:paraId="011A608E" w14:textId="16AFAC71" w:rsidR="00B74747" w:rsidRPr="00B74747" w:rsidRDefault="00081695">
      <w:pPr>
        <w:spacing w:after="367" w:line="259" w:lineRule="auto"/>
        <w:ind w:right="17"/>
        <w:jc w:val="center"/>
        <w:rPr>
          <w:b/>
          <w:i/>
        </w:rPr>
      </w:pPr>
      <w:r>
        <w:rPr>
          <w:b/>
          <w:i/>
          <w:color w:val="5A5A5A"/>
        </w:rPr>
        <w:t>Last Changed</w:t>
      </w:r>
      <w:r w:rsidR="00B74747" w:rsidRPr="00B74747">
        <w:rPr>
          <w:b/>
          <w:i/>
          <w:color w:val="5A5A5A"/>
        </w:rPr>
        <w:t xml:space="preserve">: </w:t>
      </w:r>
      <w:r w:rsidR="00B74747" w:rsidRPr="00B74747">
        <w:rPr>
          <w:b/>
          <w:i/>
          <w:color w:val="5A5A5A"/>
        </w:rPr>
        <w:fldChar w:fldCharType="begin"/>
      </w:r>
      <w:r w:rsidR="00B74747" w:rsidRPr="00B74747">
        <w:rPr>
          <w:b/>
          <w:i/>
          <w:color w:val="5A5A5A"/>
        </w:rPr>
        <w:instrText xml:space="preserve"> DATE \@ "dddd, MMMM d, yyyy" </w:instrText>
      </w:r>
      <w:r w:rsidR="00B74747" w:rsidRPr="00B74747">
        <w:rPr>
          <w:b/>
          <w:i/>
          <w:color w:val="5A5A5A"/>
        </w:rPr>
        <w:fldChar w:fldCharType="separate"/>
      </w:r>
      <w:r w:rsidR="00BA46FC">
        <w:rPr>
          <w:b/>
          <w:i/>
          <w:noProof/>
          <w:color w:val="5A5A5A"/>
        </w:rPr>
        <w:t>Wednesday, December 28, 2022</w:t>
      </w:r>
      <w:r w:rsidR="00B74747" w:rsidRPr="00B74747">
        <w:rPr>
          <w:b/>
          <w:i/>
          <w:color w:val="5A5A5A"/>
        </w:rPr>
        <w:fldChar w:fldCharType="end"/>
      </w:r>
    </w:p>
    <w:p w14:paraId="011A608F" w14:textId="77777777" w:rsidR="00F908B6" w:rsidRDefault="003A7D12">
      <w:pPr>
        <w:pStyle w:val="Heading1"/>
        <w:tabs>
          <w:tab w:val="center" w:pos="3601"/>
        </w:tabs>
        <w:ind w:left="-15" w:firstLine="0"/>
      </w:pPr>
      <w:r>
        <w:t xml:space="preserve">Instructor Information  </w:t>
      </w:r>
      <w:r>
        <w:tab/>
        <w:t xml:space="preserve"> </w:t>
      </w:r>
    </w:p>
    <w:p w14:paraId="3EE5BA18" w14:textId="231BF386" w:rsidR="005638C5" w:rsidRPr="00C03492" w:rsidRDefault="003A7D12" w:rsidP="00071E4D">
      <w:pPr>
        <w:rPr>
          <w:lang w:val="de-DE"/>
        </w:rPr>
      </w:pPr>
      <w:r w:rsidRPr="00C03492">
        <w:rPr>
          <w:lang w:val="de-DE"/>
        </w:rPr>
        <w:t>Bart Krekelberg</w:t>
      </w:r>
      <w:r w:rsidR="00071E4D" w:rsidRPr="00C03492">
        <w:rPr>
          <w:lang w:val="de-DE"/>
        </w:rPr>
        <w:t>:</w:t>
      </w:r>
      <w:r w:rsidRPr="00C03492">
        <w:rPr>
          <w:lang w:val="de-DE"/>
        </w:rPr>
        <w:t xml:space="preserve"> bart@rutgers.edu </w:t>
      </w:r>
      <w:r w:rsidR="00BD328D" w:rsidRPr="00C03492">
        <w:rPr>
          <w:lang w:val="de-DE"/>
        </w:rPr>
        <w:br/>
      </w:r>
      <w:r w:rsidR="00C03492">
        <w:rPr>
          <w:lang w:val="de-DE"/>
        </w:rPr>
        <w:t xml:space="preserve">Kirsten Peterson: </w:t>
      </w:r>
      <w:r w:rsidR="00C03492" w:rsidRPr="00C03492">
        <w:rPr>
          <w:lang w:val="de-DE"/>
        </w:rPr>
        <w:t>klp173@newark.rutgers.edu</w:t>
      </w:r>
    </w:p>
    <w:p w14:paraId="011A6091" w14:textId="77777777" w:rsidR="00F908B6" w:rsidRDefault="003A7D12">
      <w:pPr>
        <w:pStyle w:val="Heading1"/>
        <w:ind w:left="-5"/>
      </w:pPr>
      <w:r>
        <w:t xml:space="preserve">Course Description </w:t>
      </w:r>
    </w:p>
    <w:p w14:paraId="011A6092" w14:textId="3AF6ABAD" w:rsidR="00F908B6" w:rsidRDefault="003A7D12">
      <w:pPr>
        <w:spacing w:after="244"/>
        <w:ind w:left="-5"/>
      </w:pPr>
      <w:r>
        <w:t>Matlab</w:t>
      </w:r>
      <w:r>
        <w:rPr>
          <w:b/>
        </w:rPr>
        <w:t xml:space="preserve"> </w:t>
      </w:r>
      <w:r w:rsidR="00C03492">
        <w:t>is</w:t>
      </w:r>
      <w:r>
        <w:t xml:space="preserve"> one of the main tools for the analysis of scientific data. This course will introduce the student to scientific computing, data analysis, and statistics in Matlab.   </w:t>
      </w:r>
      <w:r w:rsidR="00055C8A">
        <w:t xml:space="preserve">Students learn </w:t>
      </w:r>
      <w:r>
        <w:t xml:space="preserve">general programming techniques, </w:t>
      </w:r>
      <w:r w:rsidR="00055C8A">
        <w:t xml:space="preserve">based on </w:t>
      </w:r>
      <w:r>
        <w:t xml:space="preserve">specific examples from the field of </w:t>
      </w:r>
      <w:proofErr w:type="gramStart"/>
      <w:r>
        <w:t>Neuroscience;</w:t>
      </w:r>
      <w:proofErr w:type="gramEnd"/>
      <w:r>
        <w:t xml:space="preserve"> including the analysis of behavioral data, functional imaging, and </w:t>
      </w:r>
      <w:r w:rsidR="00641290">
        <w:t xml:space="preserve">electrophysiological </w:t>
      </w:r>
      <w:r>
        <w:t xml:space="preserve">recordings.  </w:t>
      </w:r>
    </w:p>
    <w:p w14:paraId="011A6093" w14:textId="77777777" w:rsidR="00F908B6" w:rsidRDefault="003A7D12">
      <w:pPr>
        <w:pStyle w:val="Heading2"/>
        <w:ind w:left="-5"/>
      </w:pPr>
      <w:r>
        <w:t xml:space="preserve">Course Objectives </w:t>
      </w:r>
    </w:p>
    <w:p w14:paraId="011A6094" w14:textId="138042C2" w:rsidR="00F908B6" w:rsidRDefault="003A7D12" w:rsidP="00055C8A">
      <w:r>
        <w:t xml:space="preserve">Upon completion of the course, </w:t>
      </w:r>
      <w:r w:rsidR="00BD328D">
        <w:t>you</w:t>
      </w:r>
      <w:r>
        <w:t xml:space="preserve"> will be able to</w:t>
      </w:r>
    </w:p>
    <w:p w14:paraId="0E526748" w14:textId="121B496F" w:rsidR="00296123" w:rsidRDefault="003A7D12" w:rsidP="00296123">
      <w:pPr>
        <w:pStyle w:val="ListParagraph"/>
        <w:numPr>
          <w:ilvl w:val="0"/>
          <w:numId w:val="4"/>
        </w:numPr>
        <w:spacing w:after="31"/>
      </w:pPr>
      <w:r>
        <w:t>U</w:t>
      </w:r>
      <w:r w:rsidR="00F1595F">
        <w:t>se th</w:t>
      </w:r>
      <w:r w:rsidRPr="003A7D12">
        <w:t xml:space="preserve">e Integrated Development Environment </w:t>
      </w:r>
      <w:r>
        <w:t xml:space="preserve">to write, debug, and document </w:t>
      </w:r>
      <w:r w:rsidRPr="003A7D12">
        <w:t>code.</w:t>
      </w:r>
    </w:p>
    <w:p w14:paraId="562C4BAA" w14:textId="3BDCD94D" w:rsidR="00296123" w:rsidRDefault="00F1595F" w:rsidP="00296123">
      <w:pPr>
        <w:pStyle w:val="ListParagraph"/>
        <w:numPr>
          <w:ilvl w:val="0"/>
          <w:numId w:val="4"/>
        </w:numPr>
        <w:spacing w:after="31"/>
      </w:pPr>
      <w:r>
        <w:t>Write w</w:t>
      </w:r>
      <w:r w:rsidR="003A7D12">
        <w:t xml:space="preserve">ell-documented, structured, readable, efficient, and reusable programs. </w:t>
      </w:r>
    </w:p>
    <w:p w14:paraId="7A2AA1FE" w14:textId="08800AF7" w:rsidR="00296123" w:rsidRDefault="003A7D12" w:rsidP="00296123">
      <w:pPr>
        <w:pStyle w:val="ListParagraph"/>
        <w:numPr>
          <w:ilvl w:val="0"/>
          <w:numId w:val="4"/>
        </w:numPr>
        <w:spacing w:after="31"/>
      </w:pPr>
      <w:r>
        <w:t>Read data from any source and represent them efficiently, usi</w:t>
      </w:r>
      <w:r w:rsidR="00B22496">
        <w:t>ng appropriate data structures.</w:t>
      </w:r>
    </w:p>
    <w:p w14:paraId="011A6099" w14:textId="22893EBC" w:rsidR="00F908B6" w:rsidRDefault="003A7D12" w:rsidP="00296123">
      <w:pPr>
        <w:pStyle w:val="ListParagraph"/>
        <w:numPr>
          <w:ilvl w:val="0"/>
          <w:numId w:val="4"/>
        </w:numPr>
        <w:spacing w:after="31"/>
      </w:pPr>
      <w:r>
        <w:t xml:space="preserve">Use the powerful visualization capabilities of Matlab to present results for scientific presentations and publications. </w:t>
      </w:r>
    </w:p>
    <w:p w14:paraId="06386B05" w14:textId="3F500B77" w:rsidR="00F1595F" w:rsidRDefault="00F1595F" w:rsidP="00296123">
      <w:pPr>
        <w:pStyle w:val="ListParagraph"/>
        <w:numPr>
          <w:ilvl w:val="0"/>
          <w:numId w:val="4"/>
        </w:numPr>
        <w:spacing w:after="31"/>
      </w:pPr>
      <w:r>
        <w:t>Use a range of techniques to analyze neuroscience data.</w:t>
      </w:r>
    </w:p>
    <w:p w14:paraId="7CD4A3CD" w14:textId="72A81486" w:rsidR="00BA46FC" w:rsidRDefault="00BA46FC" w:rsidP="00296123">
      <w:pPr>
        <w:pStyle w:val="ListParagraph"/>
        <w:numPr>
          <w:ilvl w:val="0"/>
          <w:numId w:val="4"/>
        </w:numPr>
        <w:spacing w:after="31"/>
      </w:pPr>
      <w:r>
        <w:t xml:space="preserve">Use Git and GitHub </w:t>
      </w:r>
      <w:r w:rsidR="003578A8">
        <w:t>to store and maintain analysis code.</w:t>
      </w:r>
    </w:p>
    <w:p w14:paraId="0A1AD6B1" w14:textId="77777777" w:rsidR="00C11ED2" w:rsidRDefault="00C11ED2">
      <w:pPr>
        <w:pStyle w:val="Heading1"/>
        <w:tabs>
          <w:tab w:val="center" w:pos="2161"/>
        </w:tabs>
        <w:ind w:left="-15" w:firstLine="0"/>
      </w:pPr>
    </w:p>
    <w:p w14:paraId="011A609A" w14:textId="33316C77" w:rsidR="00F908B6" w:rsidRDefault="003A7D12">
      <w:pPr>
        <w:pStyle w:val="Heading1"/>
        <w:tabs>
          <w:tab w:val="center" w:pos="2161"/>
        </w:tabs>
        <w:ind w:left="-15" w:firstLine="0"/>
      </w:pPr>
      <w:r>
        <w:t xml:space="preserve">Office Hours </w:t>
      </w:r>
      <w:r>
        <w:tab/>
        <w:t xml:space="preserve"> </w:t>
      </w:r>
    </w:p>
    <w:p w14:paraId="011A609B" w14:textId="2E7A0675" w:rsidR="00F908B6" w:rsidRDefault="003A7D12">
      <w:pPr>
        <w:ind w:left="-5"/>
      </w:pPr>
      <w:r>
        <w:t xml:space="preserve">Please email the </w:t>
      </w:r>
      <w:r w:rsidR="00C50F8E">
        <w:t xml:space="preserve">TA or </w:t>
      </w:r>
      <w:r>
        <w:t xml:space="preserve">instructor to schedule time for </w:t>
      </w:r>
      <w:r w:rsidR="00F1595F">
        <w:t xml:space="preserve">a virtual </w:t>
      </w:r>
      <w:r w:rsidR="001D0740">
        <w:t>face</w:t>
      </w:r>
      <w:r w:rsidR="00F1595F">
        <w:t>-to-face</w:t>
      </w:r>
      <w:r>
        <w:t xml:space="preserve"> meeting. </w:t>
      </w:r>
    </w:p>
    <w:p w14:paraId="011A609C" w14:textId="77777777" w:rsidR="00F908B6" w:rsidRDefault="003A7D12">
      <w:pPr>
        <w:pStyle w:val="Heading1"/>
        <w:ind w:left="-5"/>
      </w:pPr>
      <w:r>
        <w:t>Course Delivery</w:t>
      </w:r>
      <w:r>
        <w:rPr>
          <w:b/>
        </w:rPr>
        <w:t xml:space="preserve"> </w:t>
      </w:r>
    </w:p>
    <w:p w14:paraId="70449443" w14:textId="26FD1481" w:rsidR="009A644A" w:rsidRPr="00861C29" w:rsidRDefault="002D0AA9">
      <w:pPr>
        <w:spacing w:after="227"/>
        <w:ind w:left="-5"/>
      </w:pPr>
      <w:r w:rsidRPr="00861C29">
        <w:t xml:space="preserve">The primary content will be delivered online, in instructional videos. The videos will introduce programming and data analysis </w:t>
      </w:r>
      <w:r w:rsidR="00410D51" w:rsidRPr="00861C29">
        <w:t>concepts and</w:t>
      </w:r>
      <w:r w:rsidRPr="00861C29">
        <w:t xml:space="preserve"> introduce assignments.</w:t>
      </w:r>
    </w:p>
    <w:p w14:paraId="27B8EAE9" w14:textId="309375BC" w:rsidR="009A644A" w:rsidRPr="00861C29" w:rsidRDefault="002D0AA9">
      <w:pPr>
        <w:spacing w:after="227"/>
        <w:ind w:left="-5"/>
      </w:pPr>
      <w:r w:rsidRPr="00861C29">
        <w:t xml:space="preserve">The assignments are key to learning in this course; students </w:t>
      </w:r>
      <w:r w:rsidR="00861C29">
        <w:t xml:space="preserve">should </w:t>
      </w:r>
      <w:r w:rsidR="009A644A" w:rsidRPr="00861C29">
        <w:t xml:space="preserve">use any resources at their disposal to complete the assignments, as the effort to finding a solution is a key part of learning to program. </w:t>
      </w:r>
    </w:p>
    <w:p w14:paraId="3FCE34CB" w14:textId="795CAD20" w:rsidR="009A644A" w:rsidRPr="00861C29" w:rsidRDefault="009A644A">
      <w:pPr>
        <w:spacing w:after="227"/>
        <w:ind w:left="-5"/>
      </w:pPr>
      <w:r w:rsidRPr="00861C29">
        <w:t xml:space="preserve">Students receive (written) feedback on their solutions to the assignments from the instructors. </w:t>
      </w:r>
    </w:p>
    <w:p w14:paraId="60150806" w14:textId="38ABB4C1" w:rsidR="000D0FD7" w:rsidRDefault="005932BD" w:rsidP="006F0FB8">
      <w:pPr>
        <w:spacing w:after="227"/>
        <w:ind w:left="-5"/>
      </w:pPr>
      <w:r>
        <w:lastRenderedPageBreak/>
        <w:t>During the</w:t>
      </w:r>
      <w:r w:rsidR="009A644A" w:rsidRPr="00861C29">
        <w:t xml:space="preserve"> </w:t>
      </w:r>
      <w:r w:rsidR="000B6CB7">
        <w:t xml:space="preserve">in-person, or </w:t>
      </w:r>
      <w:r w:rsidR="009A644A" w:rsidRPr="00861C29">
        <w:t xml:space="preserve">synchronous online sessions, instructors discuss common problems and solutions, and answer student questions. </w:t>
      </w:r>
      <w:r w:rsidR="00596F71">
        <w:t xml:space="preserve">Attendance </w:t>
      </w:r>
      <w:r w:rsidR="00861C29">
        <w:t>at the</w:t>
      </w:r>
      <w:r w:rsidR="006F0FB8">
        <w:t>se</w:t>
      </w:r>
      <w:r w:rsidR="00861C29">
        <w:t xml:space="preserve"> synchronous sessions </w:t>
      </w:r>
      <w:r w:rsidR="00296123">
        <w:t>and active participation (</w:t>
      </w:r>
      <w:r w:rsidR="00410D51">
        <w:t>e.g.,</w:t>
      </w:r>
      <w:r w:rsidR="00861C29">
        <w:t xml:space="preserve"> </w:t>
      </w:r>
      <w:r w:rsidR="00296123">
        <w:t xml:space="preserve">raising questions) </w:t>
      </w:r>
      <w:r w:rsidR="00596F71">
        <w:t xml:space="preserve">is </w:t>
      </w:r>
      <w:r w:rsidR="000D0FD7">
        <w:t>required</w:t>
      </w:r>
      <w:r w:rsidR="00296123">
        <w:t xml:space="preserve">. </w:t>
      </w:r>
      <w:r w:rsidR="00596F71">
        <w:t xml:space="preserve"> </w:t>
      </w:r>
    </w:p>
    <w:p w14:paraId="6161313B" w14:textId="0803C899" w:rsidR="006F0FB8" w:rsidRPr="00386282" w:rsidRDefault="006F0FB8" w:rsidP="141F16C9">
      <w:pPr>
        <w:spacing w:after="227"/>
        <w:ind w:left="-5"/>
        <w:rPr>
          <w:b/>
          <w:bCs/>
          <w:i/>
          <w:iCs/>
          <w:color w:val="0563C1" w:themeColor="hyperlink"/>
          <w:u w:val="single"/>
        </w:rPr>
      </w:pPr>
      <w:r w:rsidRPr="141F16C9">
        <w:rPr>
          <w:b/>
          <w:bCs/>
          <w:i/>
          <w:iCs/>
        </w:rPr>
        <w:t xml:space="preserve">Note that this is a </w:t>
      </w:r>
      <w:r w:rsidRPr="141F16C9">
        <w:rPr>
          <w:b/>
          <w:bCs/>
          <w:i/>
          <w:iCs/>
          <w:u w:val="single"/>
        </w:rPr>
        <w:t>Flipped Class</w:t>
      </w:r>
      <w:r w:rsidRPr="141F16C9">
        <w:rPr>
          <w:b/>
          <w:bCs/>
          <w:i/>
          <w:iCs/>
        </w:rPr>
        <w:t xml:space="preserve">. For instance, if the (synchronous) class session for Module 1 is on Wednesday, then you view videos, study the materials, and work on the assignments of Module 1 in the week before </w:t>
      </w:r>
      <w:r w:rsidR="00BA7495">
        <w:rPr>
          <w:b/>
          <w:bCs/>
          <w:i/>
          <w:iCs/>
        </w:rPr>
        <w:t>that Wednesday</w:t>
      </w:r>
      <w:r w:rsidRPr="141F16C9">
        <w:rPr>
          <w:b/>
          <w:bCs/>
          <w:i/>
          <w:iCs/>
        </w:rPr>
        <w:t>. Assignments are due 2 days before the class (</w:t>
      </w:r>
      <w:r w:rsidR="00BA7495" w:rsidRPr="141F16C9">
        <w:rPr>
          <w:b/>
          <w:bCs/>
          <w:i/>
          <w:iCs/>
        </w:rPr>
        <w:t>e.g.,</w:t>
      </w:r>
      <w:r w:rsidRPr="141F16C9">
        <w:rPr>
          <w:b/>
          <w:bCs/>
          <w:i/>
          <w:iCs/>
        </w:rPr>
        <w:t xml:space="preserve"> Monday at midnight). Even if you could not complete every assignment in the Module, you </w:t>
      </w:r>
      <w:r w:rsidR="00995880">
        <w:rPr>
          <w:b/>
          <w:bCs/>
          <w:i/>
          <w:iCs/>
        </w:rPr>
        <w:t>must</w:t>
      </w:r>
      <w:r w:rsidRPr="141F16C9">
        <w:rPr>
          <w:b/>
          <w:bCs/>
          <w:i/>
          <w:iCs/>
        </w:rPr>
        <w:t xml:space="preserve"> submit what you could complete up until that time. </w:t>
      </w:r>
      <w:r w:rsidR="00B403FE">
        <w:rPr>
          <w:b/>
          <w:bCs/>
          <w:i/>
          <w:iCs/>
        </w:rPr>
        <w:t>Try to make at least some progress on each assignment.</w:t>
      </w:r>
      <w:r w:rsidRPr="141F16C9">
        <w:rPr>
          <w:b/>
          <w:bCs/>
          <w:i/>
          <w:iCs/>
        </w:rPr>
        <w:t xml:space="preserve"> The instructors use the submitted </w:t>
      </w:r>
      <w:r w:rsidR="00B403FE">
        <w:rPr>
          <w:b/>
          <w:bCs/>
          <w:i/>
          <w:iCs/>
        </w:rPr>
        <w:t xml:space="preserve">(partial) </w:t>
      </w:r>
      <w:r w:rsidRPr="141F16C9">
        <w:rPr>
          <w:b/>
          <w:bCs/>
          <w:i/>
          <w:iCs/>
        </w:rPr>
        <w:t>solutions to discuss common problems in class, and students are encouraged to ask many questions during the synchronous class.</w:t>
      </w:r>
      <w:r w:rsidR="001C00E7" w:rsidRPr="141F16C9">
        <w:rPr>
          <w:b/>
          <w:bCs/>
          <w:i/>
          <w:iCs/>
        </w:rPr>
        <w:t xml:space="preserve"> </w:t>
      </w:r>
      <w:r w:rsidRPr="141F16C9">
        <w:rPr>
          <w:b/>
          <w:bCs/>
          <w:i/>
          <w:iCs/>
        </w:rPr>
        <w:t xml:space="preserve"> </w:t>
      </w:r>
    </w:p>
    <w:p w14:paraId="011A609F" w14:textId="02BE63A0" w:rsidR="00F908B6" w:rsidRDefault="003A7D12">
      <w:pPr>
        <w:pStyle w:val="Heading1"/>
        <w:ind w:left="-5"/>
      </w:pPr>
      <w:r>
        <w:t xml:space="preserve">Important Dates </w:t>
      </w:r>
    </w:p>
    <w:p w14:paraId="6798D450" w14:textId="3E9C0D63" w:rsidR="000D0FD7" w:rsidRDefault="000D0FD7">
      <w:pPr>
        <w:spacing w:after="223"/>
        <w:ind w:left="-5"/>
      </w:pPr>
      <w:r>
        <w:t>Please consult the course schedule</w:t>
      </w:r>
      <w:r w:rsidR="00C11ED2">
        <w:t xml:space="preserve"> on </w:t>
      </w:r>
      <w:r w:rsidR="00F12DE4">
        <w:t>Canvas</w:t>
      </w:r>
      <w:r>
        <w:t>.</w:t>
      </w:r>
    </w:p>
    <w:p w14:paraId="011A60A2" w14:textId="05F894EB" w:rsidR="00F908B6" w:rsidRDefault="003A7D12">
      <w:pPr>
        <w:spacing w:after="3" w:line="259" w:lineRule="auto"/>
        <w:ind w:left="-5"/>
        <w:rPr>
          <w:rFonts w:ascii="Cambria" w:eastAsia="Cambria" w:hAnsi="Cambria" w:cs="Cambria"/>
          <w:color w:val="365F91"/>
          <w:sz w:val="32"/>
        </w:rPr>
      </w:pPr>
      <w:r>
        <w:rPr>
          <w:rFonts w:ascii="Cambria" w:eastAsia="Cambria" w:hAnsi="Cambria" w:cs="Cambria"/>
          <w:color w:val="365F91"/>
          <w:sz w:val="32"/>
        </w:rPr>
        <w:t xml:space="preserve">Textbooks &amp; Materials </w:t>
      </w:r>
    </w:p>
    <w:p w14:paraId="45710FB7" w14:textId="4BD14694" w:rsidR="00D27F1A" w:rsidRPr="00861C29" w:rsidRDefault="00F12DE4" w:rsidP="00D27F1A">
      <w:pPr>
        <w:spacing w:after="227"/>
        <w:ind w:left="-5"/>
      </w:pPr>
      <w:r>
        <w:t xml:space="preserve">There </w:t>
      </w:r>
      <w:r w:rsidR="00D27F1A">
        <w:t xml:space="preserve">is no textbook for the course. All materials, including videos, assignments, example scripts, functions, and other written materials </w:t>
      </w:r>
      <w:r w:rsidR="009C4BF3">
        <w:t xml:space="preserve">will be made </w:t>
      </w:r>
      <w:r w:rsidR="00D27F1A">
        <w:t xml:space="preserve">available </w:t>
      </w:r>
      <w:r w:rsidR="009C4BF3">
        <w:t>on GitHub</w:t>
      </w:r>
      <w:r w:rsidR="00211FA7">
        <w:t>, one Module at a time.</w:t>
      </w:r>
      <w:r w:rsidR="008B2251">
        <w:t xml:space="preserve"> </w:t>
      </w:r>
    </w:p>
    <w:p w14:paraId="436ED485" w14:textId="449AC267" w:rsidR="00612E05" w:rsidRPr="003567F4" w:rsidRDefault="00D27F1A" w:rsidP="00612E05">
      <w:pPr>
        <w:ind w:left="-5"/>
        <w:rPr>
          <w:b/>
        </w:rPr>
      </w:pPr>
      <w:r>
        <w:t xml:space="preserve">For those with a limited background in Matlab, the (free) </w:t>
      </w:r>
      <w:r w:rsidR="00612E05">
        <w:t>Coursera course ‘</w:t>
      </w:r>
      <w:r w:rsidR="00612E05" w:rsidRPr="00612E05">
        <w:t>Introduction to Programming with MATLAB</w:t>
      </w:r>
      <w:r>
        <w:t xml:space="preserve">’ is a good place to prepare for this course. </w:t>
      </w:r>
      <w:r w:rsidR="008B2251">
        <w:t xml:space="preserve"> The special Matlab </w:t>
      </w:r>
      <w:r w:rsidR="00211FA7">
        <w:t xml:space="preserve">Basics </w:t>
      </w:r>
      <w:r w:rsidR="008B2251">
        <w:t xml:space="preserve">Module on </w:t>
      </w:r>
      <w:r w:rsidR="00211FA7">
        <w:t xml:space="preserve">GitHub </w:t>
      </w:r>
      <w:r w:rsidR="008B2251">
        <w:t>will guide you through this material to help you assess on which topics you may have to spend some extra time</w:t>
      </w:r>
      <w:r w:rsidR="008B2251" w:rsidRPr="003F7C65">
        <w:rPr>
          <w:b/>
          <w:bCs/>
          <w:i/>
          <w:iCs/>
        </w:rPr>
        <w:t xml:space="preserve"> before the class starts.</w:t>
      </w:r>
      <w:r w:rsidR="008B2251">
        <w:t xml:space="preserve"> </w:t>
      </w:r>
    </w:p>
    <w:p w14:paraId="011A60A4" w14:textId="77777777" w:rsidR="00F908B6" w:rsidRDefault="003A7D12">
      <w:pPr>
        <w:pStyle w:val="Heading1"/>
        <w:ind w:left="-5"/>
      </w:pPr>
      <w:r>
        <w:t xml:space="preserve">Prerequisites </w:t>
      </w:r>
    </w:p>
    <w:p w14:paraId="011A60A5" w14:textId="38DB1274" w:rsidR="00F908B6" w:rsidRDefault="003A7D12">
      <w:pPr>
        <w:spacing w:after="253"/>
        <w:ind w:left="-5"/>
      </w:pPr>
      <w:r>
        <w:t xml:space="preserve">You will need: </w:t>
      </w:r>
    </w:p>
    <w:p w14:paraId="011A60A6" w14:textId="77777777" w:rsidR="00F908B6" w:rsidRDefault="003A7D12">
      <w:pPr>
        <w:numPr>
          <w:ilvl w:val="0"/>
          <w:numId w:val="2"/>
        </w:numPr>
        <w:spacing w:after="30"/>
        <w:ind w:hanging="360"/>
      </w:pPr>
      <w:r>
        <w:t xml:space="preserve">Computer, Internet access, webcam, microphone. </w:t>
      </w:r>
    </w:p>
    <w:p w14:paraId="011A60A7" w14:textId="6B73146F" w:rsidR="00F908B6" w:rsidRDefault="003A7D12" w:rsidP="007770AF">
      <w:pPr>
        <w:numPr>
          <w:ilvl w:val="0"/>
          <w:numId w:val="2"/>
        </w:numPr>
        <w:ind w:hanging="360"/>
      </w:pPr>
      <w:r>
        <w:t>Access to a computer running the latest version of Matlab</w:t>
      </w:r>
      <w:r w:rsidR="00BA0D99">
        <w:t xml:space="preserve"> (R202</w:t>
      </w:r>
      <w:r w:rsidR="001F2E66">
        <w:t>2b</w:t>
      </w:r>
      <w:r w:rsidR="00055C8A">
        <w:t>)</w:t>
      </w:r>
      <w:r>
        <w:t>.</w:t>
      </w:r>
      <w:r w:rsidR="007770AF">
        <w:t xml:space="preserve"> You can install this on your own computer from software.rutgers.edu.</w:t>
      </w:r>
      <w:r>
        <w:t xml:space="preserve"> BNS students can </w:t>
      </w:r>
      <w:r w:rsidR="00211FA7">
        <w:t xml:space="preserve">also </w:t>
      </w:r>
      <w:r>
        <w:t xml:space="preserve">use the computers in the Student Lounge (ARC 202). </w:t>
      </w:r>
    </w:p>
    <w:p w14:paraId="011A60A8" w14:textId="77777777" w:rsidR="00F908B6" w:rsidRDefault="003A7D12">
      <w:pPr>
        <w:pStyle w:val="Heading1"/>
        <w:ind w:left="-5"/>
      </w:pPr>
      <w:r>
        <w:t xml:space="preserve">Technical Problems </w:t>
      </w:r>
    </w:p>
    <w:p w14:paraId="011A60AD" w14:textId="49C338DB" w:rsidR="00F908B6" w:rsidRDefault="003A7D12" w:rsidP="00055C8A">
      <w:r>
        <w:t xml:space="preserve">In the online environment, there is always a possibility of technical issues (e.g., lost connection, </w:t>
      </w:r>
      <w:proofErr w:type="gramStart"/>
      <w:r>
        <w:t>hardware</w:t>
      </w:r>
      <w:proofErr w:type="gramEnd"/>
      <w:r>
        <w:t xml:space="preserve"> or software failure). Many of these can be resolved relatively quickly, but if you wait to the last minute before due dates, the chances of these glitches affecting your success are greatly increased. Please plan appropriately. If a problem occurs, it is essential you take immediate action to resolve the problem. Technical questions should be directed to the </w:t>
      </w:r>
      <w:r w:rsidR="005638C5">
        <w:t>TA.</w:t>
      </w:r>
      <w:r>
        <w:t xml:space="preserve"> </w:t>
      </w:r>
    </w:p>
    <w:p w14:paraId="011A60AE" w14:textId="77777777" w:rsidR="00F908B6" w:rsidRDefault="003A7D12">
      <w:pPr>
        <w:pStyle w:val="Heading1"/>
        <w:ind w:left="-5"/>
      </w:pPr>
      <w:r>
        <w:lastRenderedPageBreak/>
        <w:t xml:space="preserve">Grading  </w:t>
      </w:r>
    </w:p>
    <w:p w14:paraId="011A60AF" w14:textId="77777777" w:rsidR="00F908B6" w:rsidRDefault="003A7D12">
      <w:pPr>
        <w:pStyle w:val="Heading2"/>
        <w:ind w:left="-5"/>
      </w:pPr>
      <w:r>
        <w:t xml:space="preserve">Assignments  </w:t>
      </w:r>
    </w:p>
    <w:p w14:paraId="3CB3F55A" w14:textId="2313A071" w:rsidR="00BA0D99" w:rsidRDefault="003A7D12" w:rsidP="00055C8A">
      <w:r>
        <w:t xml:space="preserve">Students will be judged on the correctness, efficiency, correct code-documentation, and robustness of the implementation of the coding assignments. </w:t>
      </w:r>
      <w:r w:rsidR="00296123">
        <w:t xml:space="preserve">At the end of each </w:t>
      </w:r>
      <w:r w:rsidR="00BA0D99">
        <w:t>module</w:t>
      </w:r>
      <w:r w:rsidR="00296123">
        <w:t>, the instructors determine, for each student, whether they have completed enough of the assignments for a pass. The score for in-class participation is</w:t>
      </w:r>
      <w:r w:rsidR="00BA0D99">
        <w:t xml:space="preserve"> based on the number of passes and accounts for 40% of the final grade.</w:t>
      </w:r>
    </w:p>
    <w:p w14:paraId="011A60B0" w14:textId="5C10F4B3" w:rsidR="00F908B6" w:rsidRPr="005D753A" w:rsidRDefault="007D42BA" w:rsidP="00055C8A">
      <w:pPr>
        <w:rPr>
          <w:b/>
        </w:rPr>
      </w:pPr>
      <w:r>
        <w:t xml:space="preserve">Students develop </w:t>
      </w:r>
      <w:r w:rsidR="003461B2">
        <w:t xml:space="preserve">a </w:t>
      </w:r>
      <w:r>
        <w:t>project during the course.</w:t>
      </w:r>
      <w:r w:rsidR="00C11ED2">
        <w:t xml:space="preserve"> </w:t>
      </w:r>
      <w:r w:rsidR="003A7D12">
        <w:t xml:space="preserve">Project topics </w:t>
      </w:r>
      <w:r w:rsidR="008E250B">
        <w:t xml:space="preserve">should be </w:t>
      </w:r>
      <w:r w:rsidR="003A7D12">
        <w:t xml:space="preserve">drawn from the student’s own research. </w:t>
      </w:r>
      <w:r w:rsidR="003461B2">
        <w:t xml:space="preserve">The code developed for the project should include at least the following components: data reading, data preprocessing/selection, data analysis (using one of the techniques learned in the course), and </w:t>
      </w:r>
      <w:r w:rsidR="004D3705">
        <w:t xml:space="preserve">publication-quality </w:t>
      </w:r>
      <w:r w:rsidR="003461B2">
        <w:t>visualization.</w:t>
      </w:r>
      <w:r w:rsidR="009A6CAE" w:rsidRPr="009A6CAE">
        <w:t xml:space="preserve"> </w:t>
      </w:r>
      <w:r w:rsidR="009A6CAE">
        <w:t>The project accounts for 60% of the final grade.</w:t>
      </w:r>
    </w:p>
    <w:p w14:paraId="011A60BE" w14:textId="77777777" w:rsidR="00F908B6" w:rsidRDefault="003A7D12">
      <w:pPr>
        <w:pStyle w:val="Heading2"/>
        <w:ind w:left="-5"/>
      </w:pPr>
      <w:r>
        <w:t xml:space="preserve">Scale  </w:t>
      </w:r>
    </w:p>
    <w:p w14:paraId="011A60C0" w14:textId="5F08E7FD" w:rsidR="00F908B6" w:rsidRDefault="003A7D12" w:rsidP="00BA0D99">
      <w:r>
        <w:t xml:space="preserve">Final grades will be assigned according to the following scale:  </w:t>
      </w:r>
      <w:r w:rsidR="00BA0D99">
        <w:br/>
      </w:r>
      <w:r w:rsidR="00C20CFF">
        <w:rPr>
          <w:b/>
        </w:rPr>
        <w:t>&gt;=</w:t>
      </w:r>
      <w:r w:rsidR="00C20CFF">
        <w:t>8</w:t>
      </w:r>
      <w:r>
        <w:t>0</w:t>
      </w:r>
      <w:r w:rsidR="00C20CFF">
        <w:t xml:space="preserve">: </w:t>
      </w:r>
      <w:r w:rsidR="00C20CFF" w:rsidRPr="00B74747">
        <w:rPr>
          <w:b/>
        </w:rPr>
        <w:t>A</w:t>
      </w:r>
      <w:r w:rsidR="00B74747">
        <w:t xml:space="preserve">   </w:t>
      </w:r>
      <w:r w:rsidR="00C20CFF">
        <w:t>79-</w:t>
      </w:r>
      <w:r w:rsidR="005E25E4">
        <w:t>72</w:t>
      </w:r>
      <w:r w:rsidR="00B74747">
        <w:t>:</w:t>
      </w:r>
      <w:r w:rsidR="00B74747" w:rsidRPr="00B74747">
        <w:rPr>
          <w:b/>
        </w:rPr>
        <w:t xml:space="preserve"> </w:t>
      </w:r>
      <w:r w:rsidR="00B74747">
        <w:rPr>
          <w:b/>
        </w:rPr>
        <w:t>B+</w:t>
      </w:r>
      <w:r>
        <w:t xml:space="preserve">      </w:t>
      </w:r>
      <w:r w:rsidR="005E25E4">
        <w:t>71-65</w:t>
      </w:r>
      <w:r w:rsidR="00B74747">
        <w:t xml:space="preserve">: </w:t>
      </w:r>
      <w:r w:rsidR="00B74747" w:rsidRPr="00B74747">
        <w:rPr>
          <w:b/>
        </w:rPr>
        <w:t>B</w:t>
      </w:r>
      <w:r>
        <w:t xml:space="preserve">      </w:t>
      </w:r>
      <w:r w:rsidR="005E25E4">
        <w:t>64-5</w:t>
      </w:r>
      <w:r w:rsidR="00C20CFF">
        <w:t>6</w:t>
      </w:r>
      <w:r w:rsidR="00B74747">
        <w:t xml:space="preserve">: </w:t>
      </w:r>
      <w:r w:rsidR="00B74747" w:rsidRPr="00B74747">
        <w:rPr>
          <w:b/>
        </w:rPr>
        <w:t>C+</w:t>
      </w:r>
      <w:r>
        <w:t xml:space="preserve">      </w:t>
      </w:r>
      <w:r w:rsidR="005E25E4">
        <w:t>55-51</w:t>
      </w:r>
      <w:r w:rsidR="00B74747">
        <w:t xml:space="preserve">: </w:t>
      </w:r>
      <w:r w:rsidR="00B74747" w:rsidRPr="00B74747">
        <w:rPr>
          <w:b/>
        </w:rPr>
        <w:t xml:space="preserve">C </w:t>
      </w:r>
      <w:r>
        <w:t xml:space="preserve">     </w:t>
      </w:r>
      <w:r>
        <w:rPr>
          <w:b/>
        </w:rPr>
        <w:t>F</w:t>
      </w:r>
      <w:r>
        <w:t xml:space="preserve"> = </w:t>
      </w:r>
      <w:r w:rsidR="00C20CFF">
        <w:t>50</w:t>
      </w:r>
      <w:r>
        <w:t xml:space="preserve"> or below </w:t>
      </w:r>
    </w:p>
    <w:p w14:paraId="011A60C1" w14:textId="1DCBA17C" w:rsidR="00F908B6" w:rsidRDefault="003A7D12">
      <w:pPr>
        <w:pStyle w:val="Heading1"/>
        <w:ind w:left="-5"/>
      </w:pPr>
      <w:r>
        <w:t>Late Submission</w:t>
      </w:r>
      <w:r w:rsidR="00C8697F">
        <w:t>s</w:t>
      </w:r>
      <w:r>
        <w:t xml:space="preserve"> </w:t>
      </w:r>
    </w:p>
    <w:p w14:paraId="011A60C2" w14:textId="0EEAADAF" w:rsidR="00F908B6" w:rsidRDefault="003A7D12" w:rsidP="00055C8A">
      <w:r>
        <w:t>Unless otherwise noted, all written assignments, projects, etc., are due at the assigned time and date. If you experience an unavoidable personal situation that prevents you from completing work on time, please inform the instructor prior to the date the work is due. Late work will result in points taken off, a lowering of the assignment grade, and/or an “F,” depending on the assignment.</w:t>
      </w:r>
      <w:r>
        <w:rPr>
          <w:b/>
        </w:rPr>
        <w:t xml:space="preserve"> </w:t>
      </w:r>
    </w:p>
    <w:p w14:paraId="011A60C3" w14:textId="1E3AECCA" w:rsidR="00F908B6" w:rsidRDefault="003A7D12">
      <w:pPr>
        <w:pStyle w:val="Heading1"/>
        <w:ind w:left="-5"/>
      </w:pPr>
      <w:r>
        <w:t xml:space="preserve">Communication </w:t>
      </w:r>
    </w:p>
    <w:p w14:paraId="0C08DF7C" w14:textId="4DBB91A2" w:rsidR="00C8697F" w:rsidRPr="00C8697F" w:rsidRDefault="00C8697F" w:rsidP="00C8697F">
      <w:r w:rsidRPr="001E3367">
        <w:t xml:space="preserve">Please post </w:t>
      </w:r>
      <w:r>
        <w:t xml:space="preserve">your </w:t>
      </w:r>
      <w:r w:rsidRPr="001E3367">
        <w:t>course-related questions to th</w:t>
      </w:r>
      <w:r>
        <w:t xml:space="preserve">e </w:t>
      </w:r>
      <w:r w:rsidR="00E47402">
        <w:t xml:space="preserve">GitHub Discussion Forum </w:t>
      </w:r>
      <w:r>
        <w:t xml:space="preserve">that every student can read. </w:t>
      </w:r>
      <w:r w:rsidR="00004B4D">
        <w:t>T</w:t>
      </w:r>
      <w:r w:rsidRPr="001E3367">
        <w:t xml:space="preserve">his allows other participants with the same question to benefit from the responses. Also, make sure you review this </w:t>
      </w:r>
      <w:r w:rsidR="00E47402">
        <w:t xml:space="preserve">Forum </w:t>
      </w:r>
      <w:r w:rsidRPr="001E3367">
        <w:t>prior to posting a question; it</w:t>
      </w:r>
      <w:r w:rsidR="00004B4D">
        <w:t xml:space="preserve"> </w:t>
      </w:r>
      <w:r w:rsidRPr="001E3367">
        <w:t>may have already been asked and answered in previous posts.</w:t>
      </w:r>
      <w:r w:rsidR="00306A0D">
        <w:t xml:space="preserve">  </w:t>
      </w:r>
      <w:r w:rsidR="006F4739">
        <w:t xml:space="preserve">We also use </w:t>
      </w:r>
      <w:r w:rsidR="00E47402">
        <w:t xml:space="preserve">the GitHub Discussion Forum </w:t>
      </w:r>
      <w:r w:rsidR="006F4739">
        <w:t>to post course related announcements.</w:t>
      </w:r>
      <w:r w:rsidR="00306A0D">
        <w:t xml:space="preserve"> </w:t>
      </w:r>
      <w:r>
        <w:t xml:space="preserve">If you have a personal or confidential question, please email the </w:t>
      </w:r>
      <w:r w:rsidR="00CC5ADF">
        <w:t xml:space="preserve">question to the </w:t>
      </w:r>
      <w:r>
        <w:t xml:space="preserve">instructors, or </w:t>
      </w:r>
      <w:r w:rsidR="00C32732">
        <w:t xml:space="preserve">ask to </w:t>
      </w:r>
      <w:r>
        <w:t xml:space="preserve">setup a face-to-face meeting. </w:t>
      </w:r>
    </w:p>
    <w:p w14:paraId="011A60CA" w14:textId="77777777" w:rsidR="00F908B6" w:rsidRDefault="003A7D12">
      <w:pPr>
        <w:pStyle w:val="Heading2"/>
        <w:ind w:left="-5"/>
      </w:pPr>
      <w:r>
        <w:t xml:space="preserve">Netiquette </w:t>
      </w:r>
    </w:p>
    <w:p w14:paraId="011A60CB" w14:textId="3D9733A5" w:rsidR="00F908B6" w:rsidRDefault="003A7D12" w:rsidP="00055C8A">
      <w:r>
        <w:t xml:space="preserve">When posting to </w:t>
      </w:r>
      <w:r w:rsidR="00E47402">
        <w:t xml:space="preserve">the </w:t>
      </w:r>
      <w:r>
        <w:t xml:space="preserve">discussion </w:t>
      </w:r>
      <w:r w:rsidR="006A7070">
        <w:t>forum or</w:t>
      </w:r>
      <w:r>
        <w:t xml:space="preserve"> communicating with others in our class, please </w:t>
      </w:r>
      <w:r w:rsidR="006A7070">
        <w:t>be</w:t>
      </w:r>
      <w:r>
        <w:t xml:space="preserve"> courteous. Below are the guidelines we will follow in this course. </w:t>
      </w:r>
    </w:p>
    <w:p w14:paraId="011A60CD" w14:textId="1113978C" w:rsidR="00F908B6" w:rsidRDefault="00C11ED2" w:rsidP="00C11ED2">
      <w:pPr>
        <w:numPr>
          <w:ilvl w:val="0"/>
          <w:numId w:val="3"/>
        </w:numPr>
        <w:spacing w:after="28"/>
        <w:ind w:hanging="360"/>
      </w:pPr>
      <w:r>
        <w:t>Be professional and courteous, b</w:t>
      </w:r>
      <w:r w:rsidR="003A7D12">
        <w:t>e respectful of other points of view</w:t>
      </w:r>
      <w:r w:rsidR="00721893">
        <w:t>.</w:t>
      </w:r>
      <w:r w:rsidR="003A7D12">
        <w:t xml:space="preserve"> </w:t>
      </w:r>
    </w:p>
    <w:p w14:paraId="011A60CE" w14:textId="70DAB30B" w:rsidR="00F908B6" w:rsidRDefault="003A7D12">
      <w:pPr>
        <w:numPr>
          <w:ilvl w:val="0"/>
          <w:numId w:val="3"/>
        </w:numPr>
        <w:spacing w:after="30"/>
        <w:ind w:hanging="360"/>
      </w:pPr>
      <w:r>
        <w:t>Avoid using slang and abbreviations because they can lead to misinterpretation</w:t>
      </w:r>
      <w:r w:rsidR="00721893">
        <w:t>.</w:t>
      </w:r>
      <w:r>
        <w:t xml:space="preserve"> </w:t>
      </w:r>
    </w:p>
    <w:p w14:paraId="011A60CF" w14:textId="2F9B38B1" w:rsidR="00F908B6" w:rsidRDefault="003A7D12">
      <w:pPr>
        <w:numPr>
          <w:ilvl w:val="0"/>
          <w:numId w:val="3"/>
        </w:numPr>
        <w:spacing w:after="28"/>
        <w:ind w:hanging="360"/>
      </w:pPr>
      <w:r>
        <w:t>Do not capitalize all letters because this suggests shouting</w:t>
      </w:r>
      <w:r w:rsidR="00721893">
        <w:t>.</w:t>
      </w:r>
      <w:r>
        <w:t xml:space="preserve"> </w:t>
      </w:r>
    </w:p>
    <w:p w14:paraId="011A60D0" w14:textId="7B20AD09" w:rsidR="00F908B6" w:rsidRDefault="003A7D12">
      <w:pPr>
        <w:numPr>
          <w:ilvl w:val="0"/>
          <w:numId w:val="3"/>
        </w:numPr>
        <w:spacing w:after="320"/>
        <w:ind w:hanging="360"/>
      </w:pPr>
      <w:r>
        <w:t>Think and proofread before you submit</w:t>
      </w:r>
      <w:r w:rsidR="00721893">
        <w:t>.</w:t>
      </w:r>
      <w:r>
        <w:t xml:space="preserve"> </w:t>
      </w:r>
    </w:p>
    <w:p w14:paraId="011A60D1" w14:textId="77777777" w:rsidR="00F908B6" w:rsidRDefault="003A7D12">
      <w:pPr>
        <w:pStyle w:val="Heading1"/>
        <w:ind w:left="-5"/>
      </w:pPr>
      <w:r>
        <w:lastRenderedPageBreak/>
        <w:t xml:space="preserve">Attendance Policy </w:t>
      </w:r>
    </w:p>
    <w:p w14:paraId="011A60D2" w14:textId="77777777" w:rsidR="00F908B6" w:rsidRDefault="003A7D12">
      <w:pPr>
        <w:pStyle w:val="Heading2"/>
        <w:ind w:left="-5"/>
      </w:pPr>
      <w:r>
        <w:t xml:space="preserve">Time Commitment </w:t>
      </w:r>
    </w:p>
    <w:p w14:paraId="011A60D5" w14:textId="7882B822" w:rsidR="00F908B6" w:rsidRDefault="003A7D12" w:rsidP="006E0EF0">
      <w:r>
        <w:t xml:space="preserve">To be successful in this course, we estimate that you will need to commit to at least 9 hours </w:t>
      </w:r>
      <w:r w:rsidRPr="00B22496">
        <w:t>per week for each week in the semester. Some weeks will</w:t>
      </w:r>
      <w:r w:rsidR="00B22496">
        <w:t xml:space="preserve"> require more time, some less. </w:t>
      </w:r>
      <w:r w:rsidR="00B22496" w:rsidRPr="00B22496">
        <w:t>Note that this is the standard expectation for a 3-credit course</w:t>
      </w:r>
      <w:r w:rsidR="006E0EF0">
        <w:t>.</w:t>
      </w:r>
      <w:r w:rsidR="004B49A6">
        <w:t xml:space="preserve">  </w:t>
      </w:r>
      <w:r>
        <w:t xml:space="preserve">You are expected to login to the course at least three times per week to ensure you do not miss pertinent postings, messages, or announcements.   </w:t>
      </w:r>
    </w:p>
    <w:p w14:paraId="011A60D7" w14:textId="77777777" w:rsidR="00F908B6" w:rsidRDefault="003A7D12">
      <w:pPr>
        <w:pStyle w:val="Heading2"/>
        <w:ind w:left="-5"/>
      </w:pPr>
      <w:r>
        <w:t xml:space="preserve">Dropping the Course </w:t>
      </w:r>
    </w:p>
    <w:p w14:paraId="011A60D8" w14:textId="50B7E3B1" w:rsidR="00F908B6" w:rsidRDefault="003A7D12" w:rsidP="006E0EF0">
      <w:r>
        <w:t xml:space="preserve">To withdraw from a course, it is not </w:t>
      </w:r>
      <w:r w:rsidR="004B49A6">
        <w:t>enough</w:t>
      </w:r>
      <w:r>
        <w:t xml:space="preserve"> to stop posting assignments or contributing to discussion.  In accord with university policy, students wishing to withdraw from a course must do so formally through the Registrar’s office. It is the student’s responsibility to complete all forms. If this is not done, the instructor must assign a grade of F at the end of the semester</w:t>
      </w:r>
      <w:r>
        <w:rPr>
          <w:b/>
        </w:rPr>
        <w:t>.</w:t>
      </w:r>
      <w:r>
        <w:rPr>
          <w:b/>
          <w:color w:val="FF0000"/>
        </w:rPr>
        <w:t xml:space="preserve"> </w:t>
      </w:r>
    </w:p>
    <w:p w14:paraId="011A60D9" w14:textId="77777777" w:rsidR="00F908B6" w:rsidRDefault="003A7D12">
      <w:pPr>
        <w:pStyle w:val="Heading1"/>
        <w:ind w:left="-5"/>
      </w:pPr>
      <w:r>
        <w:t xml:space="preserve">Academic Integrity </w:t>
      </w:r>
    </w:p>
    <w:p w14:paraId="011A60DB" w14:textId="1014C4C7" w:rsidR="00F908B6" w:rsidRDefault="003A7D12" w:rsidP="00306A0D">
      <w:r>
        <w:t xml:space="preserve">Students at Rutgers University are expected to maintain the highest ethical standards. The consequences of academic dishonesty, including cheating and plagiarism, are very serious. Rutgers’ academic integrity policy is at </w:t>
      </w:r>
      <w:hyperlink r:id="rId7">
        <w:r w:rsidRPr="001D0740">
          <w:t>academicintegrity.rutgers.edu</w:t>
        </w:r>
      </w:hyperlink>
      <w:hyperlink r:id="rId8">
        <w:r>
          <w:t>.</w:t>
        </w:r>
      </w:hyperlink>
      <w:r>
        <w:t xml:space="preserve"> When you submit an exam or assignment, you need to abide by the honor pledge of “</w:t>
      </w:r>
      <w:r w:rsidRPr="001D0740">
        <w:t>On my honor, I have neither received nor given any unauthorized assistance on this examination (assignment)."</w:t>
      </w:r>
      <w:r>
        <w:t xml:space="preserve"> </w:t>
      </w:r>
      <w:r w:rsidR="00A547BA">
        <w:t xml:space="preserve"> </w:t>
      </w:r>
    </w:p>
    <w:p w14:paraId="011A60DC" w14:textId="77777777" w:rsidR="00F908B6" w:rsidRDefault="003A7D12">
      <w:pPr>
        <w:pStyle w:val="Heading1"/>
        <w:ind w:left="-5"/>
      </w:pPr>
      <w:r>
        <w:t xml:space="preserve">Serving Students with Disabilities </w:t>
      </w:r>
    </w:p>
    <w:p w14:paraId="011A60DF" w14:textId="63F77FF8" w:rsidR="00F908B6" w:rsidRDefault="003A7D12" w:rsidP="00C11ED2">
      <w:r>
        <w:t xml:space="preserve">Rutgers University welcomes students with disabilities into </w:t>
      </w:r>
      <w:proofErr w:type="gramStart"/>
      <w:r>
        <w:t>all of</w:t>
      </w:r>
      <w:proofErr w:type="gramEnd"/>
      <w:r>
        <w:t xml:space="preserve"> the University's educational programs. In order to receive consideration for reasonable accommodations, a student with a disability must contact the appropriate disability services office at the campus where you are officially enrolled, participate in an intake interview, and </w:t>
      </w:r>
      <w:hyperlink r:id="rId9" w:history="1">
        <w:r w:rsidRPr="00F36527">
          <w:rPr>
            <w:rStyle w:val="Hyperlink"/>
          </w:rPr>
          <w:t>provide documentation</w:t>
        </w:r>
      </w:hyperlink>
      <w:r w:rsidR="00F36527">
        <w:t xml:space="preserve">. </w:t>
      </w:r>
      <w:r>
        <w:t>If the documentation supports your request for reasonable accommodations, your campus's disability services office will provide you with a Letter of Accommodations. Please share this letter with your instructors and discuss the accommodations with them as early in your courses as possible. To begin this process, please complete the</w:t>
      </w:r>
      <w:hyperlink r:id="rId10" w:history="1">
        <w:r w:rsidRPr="00F36527">
          <w:rPr>
            <w:rStyle w:val="Hyperlink"/>
          </w:rPr>
          <w:t xml:space="preserve"> Registration form on the Office of Disability Services web site</w:t>
        </w:r>
      </w:hyperlink>
      <w:r w:rsidR="00F36527">
        <w:t>.</w:t>
      </w:r>
      <w:r>
        <w:t xml:space="preserve"> </w:t>
      </w:r>
    </w:p>
    <w:sectPr w:rsidR="00F908B6" w:rsidSect="00B74747">
      <w:pgSz w:w="12240" w:h="15840"/>
      <w:pgMar w:top="1481" w:right="1438" w:bottom="155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60A31" w14:textId="77777777" w:rsidR="004C16BE" w:rsidRDefault="004C16BE" w:rsidP="00B74747">
      <w:pPr>
        <w:spacing w:after="0" w:line="240" w:lineRule="auto"/>
      </w:pPr>
      <w:r>
        <w:separator/>
      </w:r>
    </w:p>
  </w:endnote>
  <w:endnote w:type="continuationSeparator" w:id="0">
    <w:p w14:paraId="35EB8452" w14:textId="77777777" w:rsidR="004C16BE" w:rsidRDefault="004C16BE" w:rsidP="00B74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68A77" w14:textId="77777777" w:rsidR="004C16BE" w:rsidRDefault="004C16BE" w:rsidP="00B74747">
      <w:pPr>
        <w:spacing w:after="0" w:line="240" w:lineRule="auto"/>
      </w:pPr>
      <w:r>
        <w:separator/>
      </w:r>
    </w:p>
  </w:footnote>
  <w:footnote w:type="continuationSeparator" w:id="0">
    <w:p w14:paraId="13483E59" w14:textId="77777777" w:rsidR="004C16BE" w:rsidRDefault="004C16BE" w:rsidP="00B747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05330"/>
    <w:multiLevelType w:val="hybridMultilevel"/>
    <w:tmpl w:val="491AF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9A4D11"/>
    <w:multiLevelType w:val="hybridMultilevel"/>
    <w:tmpl w:val="7054E278"/>
    <w:lvl w:ilvl="0" w:tplc="9272BCB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C22D65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1A2584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8EE4B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8A18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5C4A5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F65E1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EAE24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2441C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41F1C3F"/>
    <w:multiLevelType w:val="hybridMultilevel"/>
    <w:tmpl w:val="93BC3918"/>
    <w:lvl w:ilvl="0" w:tplc="C95ED6F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AF8F1B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B464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99C62A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A05FB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1A2226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DCC16B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4EE73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E4BA0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A740099"/>
    <w:multiLevelType w:val="hybridMultilevel"/>
    <w:tmpl w:val="52B099C6"/>
    <w:lvl w:ilvl="0" w:tplc="DD00E93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10174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374BCB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CF270E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F625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18CD71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248670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566B64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05600C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083792457">
    <w:abstractNumId w:val="1"/>
  </w:num>
  <w:num w:numId="2" w16cid:durableId="847788413">
    <w:abstractNumId w:val="2"/>
  </w:num>
  <w:num w:numId="3" w16cid:durableId="1208109300">
    <w:abstractNumId w:val="3"/>
  </w:num>
  <w:num w:numId="4" w16cid:durableId="1741055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sTC2NDE0Nzc0M7JQ0lEKTi0uzszPAykwqgUAZ2LO+CwAAAA="/>
  </w:docVars>
  <w:rsids>
    <w:rsidRoot w:val="00F908B6"/>
    <w:rsid w:val="00004B4D"/>
    <w:rsid w:val="00007022"/>
    <w:rsid w:val="00040686"/>
    <w:rsid w:val="00055C8A"/>
    <w:rsid w:val="00071E4D"/>
    <w:rsid w:val="00081695"/>
    <w:rsid w:val="000B6CB7"/>
    <w:rsid w:val="000D0FD7"/>
    <w:rsid w:val="0013307D"/>
    <w:rsid w:val="00145C1E"/>
    <w:rsid w:val="00157909"/>
    <w:rsid w:val="001C00E7"/>
    <w:rsid w:val="001D0740"/>
    <w:rsid w:val="001E3367"/>
    <w:rsid w:val="001F2E66"/>
    <w:rsid w:val="001F38D9"/>
    <w:rsid w:val="00211FA7"/>
    <w:rsid w:val="00296123"/>
    <w:rsid w:val="002D0AA9"/>
    <w:rsid w:val="00306A0D"/>
    <w:rsid w:val="00334116"/>
    <w:rsid w:val="003461B2"/>
    <w:rsid w:val="00354CF0"/>
    <w:rsid w:val="003567F4"/>
    <w:rsid w:val="003578A8"/>
    <w:rsid w:val="00386282"/>
    <w:rsid w:val="003A760F"/>
    <w:rsid w:val="003A7D12"/>
    <w:rsid w:val="003B5109"/>
    <w:rsid w:val="003D7235"/>
    <w:rsid w:val="003F7C65"/>
    <w:rsid w:val="00410D51"/>
    <w:rsid w:val="00426F71"/>
    <w:rsid w:val="00494444"/>
    <w:rsid w:val="004B49A6"/>
    <w:rsid w:val="004C16BE"/>
    <w:rsid w:val="004D3705"/>
    <w:rsid w:val="00526921"/>
    <w:rsid w:val="00530C07"/>
    <w:rsid w:val="005472F3"/>
    <w:rsid w:val="00556146"/>
    <w:rsid w:val="005638C5"/>
    <w:rsid w:val="005715E5"/>
    <w:rsid w:val="005932BD"/>
    <w:rsid w:val="00596F71"/>
    <w:rsid w:val="005A5344"/>
    <w:rsid w:val="005D753A"/>
    <w:rsid w:val="005E25E4"/>
    <w:rsid w:val="005E5E98"/>
    <w:rsid w:val="00612E05"/>
    <w:rsid w:val="00622963"/>
    <w:rsid w:val="00641290"/>
    <w:rsid w:val="006A7070"/>
    <w:rsid w:val="006E0EF0"/>
    <w:rsid w:val="006F0FB8"/>
    <w:rsid w:val="006F4739"/>
    <w:rsid w:val="00721893"/>
    <w:rsid w:val="0072519C"/>
    <w:rsid w:val="00760E2E"/>
    <w:rsid w:val="007770AF"/>
    <w:rsid w:val="0078527D"/>
    <w:rsid w:val="00793388"/>
    <w:rsid w:val="007A19FF"/>
    <w:rsid w:val="007D42BA"/>
    <w:rsid w:val="007D56E8"/>
    <w:rsid w:val="00861C29"/>
    <w:rsid w:val="00884A51"/>
    <w:rsid w:val="008B2251"/>
    <w:rsid w:val="008E250B"/>
    <w:rsid w:val="00995880"/>
    <w:rsid w:val="009A644A"/>
    <w:rsid w:val="009A6CAE"/>
    <w:rsid w:val="009C4BF3"/>
    <w:rsid w:val="00A547BA"/>
    <w:rsid w:val="00B02D56"/>
    <w:rsid w:val="00B22496"/>
    <w:rsid w:val="00B403FE"/>
    <w:rsid w:val="00B446A6"/>
    <w:rsid w:val="00B6325D"/>
    <w:rsid w:val="00B6724A"/>
    <w:rsid w:val="00B74747"/>
    <w:rsid w:val="00BA0D99"/>
    <w:rsid w:val="00BA46FC"/>
    <w:rsid w:val="00BA7495"/>
    <w:rsid w:val="00BD328D"/>
    <w:rsid w:val="00C03492"/>
    <w:rsid w:val="00C11ED2"/>
    <w:rsid w:val="00C20CFF"/>
    <w:rsid w:val="00C32732"/>
    <w:rsid w:val="00C331D9"/>
    <w:rsid w:val="00C50F8E"/>
    <w:rsid w:val="00C8697F"/>
    <w:rsid w:val="00CC122E"/>
    <w:rsid w:val="00CC5ADF"/>
    <w:rsid w:val="00D27F1A"/>
    <w:rsid w:val="00DC2879"/>
    <w:rsid w:val="00E02CB7"/>
    <w:rsid w:val="00E47402"/>
    <w:rsid w:val="00E57304"/>
    <w:rsid w:val="00ED3CA3"/>
    <w:rsid w:val="00F12DE4"/>
    <w:rsid w:val="00F1595F"/>
    <w:rsid w:val="00F36527"/>
    <w:rsid w:val="00F908B6"/>
    <w:rsid w:val="00FC63FF"/>
    <w:rsid w:val="00FF590A"/>
    <w:rsid w:val="141F16C9"/>
    <w:rsid w:val="1E915D0C"/>
    <w:rsid w:val="26014AF8"/>
    <w:rsid w:val="684A9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A608C"/>
  <w15:docId w15:val="{5C68A3B4-229A-4E4B-95A4-13AAAD1E2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C8A"/>
    <w:pPr>
      <w:spacing w:after="344" w:line="269" w:lineRule="auto"/>
      <w:mirrorIndents/>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
      <w:ind w:left="10" w:hanging="10"/>
      <w:outlineLvl w:val="0"/>
    </w:pPr>
    <w:rPr>
      <w:rFonts w:ascii="Cambria" w:eastAsia="Cambria" w:hAnsi="Cambria" w:cs="Cambria"/>
      <w:color w:val="365F91"/>
      <w:sz w:val="32"/>
    </w:rPr>
  </w:style>
  <w:style w:type="paragraph" w:styleId="Heading2">
    <w:name w:val="heading 2"/>
    <w:next w:val="Normal"/>
    <w:link w:val="Heading2Char"/>
    <w:uiPriority w:val="9"/>
    <w:unhideWhenUsed/>
    <w:qFormat/>
    <w:pPr>
      <w:keepNext/>
      <w:keepLines/>
      <w:spacing w:after="0"/>
      <w:ind w:left="10" w:hanging="10"/>
      <w:outlineLvl w:val="1"/>
    </w:pPr>
    <w:rPr>
      <w:rFonts w:ascii="Cambria" w:eastAsia="Cambria" w:hAnsi="Cambria" w:cs="Cambria"/>
      <w:color w:val="365F9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color w:val="365F91"/>
      <w:sz w:val="26"/>
    </w:rPr>
  </w:style>
  <w:style w:type="character" w:customStyle="1" w:styleId="Heading1Char">
    <w:name w:val="Heading 1 Char"/>
    <w:link w:val="Heading1"/>
    <w:rPr>
      <w:rFonts w:ascii="Cambria" w:eastAsia="Cambria" w:hAnsi="Cambria" w:cs="Cambria"/>
      <w:color w:val="365F91"/>
      <w:sz w:val="3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B74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7"/>
    <w:rPr>
      <w:rFonts w:ascii="Calibri" w:eastAsia="Calibri" w:hAnsi="Calibri" w:cs="Calibri"/>
      <w:color w:val="000000"/>
    </w:rPr>
  </w:style>
  <w:style w:type="paragraph" w:styleId="Footer">
    <w:name w:val="footer"/>
    <w:basedOn w:val="Normal"/>
    <w:link w:val="FooterChar"/>
    <w:uiPriority w:val="99"/>
    <w:unhideWhenUsed/>
    <w:rsid w:val="00B74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7"/>
    <w:rPr>
      <w:rFonts w:ascii="Calibri" w:eastAsia="Calibri" w:hAnsi="Calibri" w:cs="Calibri"/>
      <w:color w:val="000000"/>
    </w:rPr>
  </w:style>
  <w:style w:type="character" w:styleId="Hyperlink">
    <w:name w:val="Hyperlink"/>
    <w:basedOn w:val="DefaultParagraphFont"/>
    <w:uiPriority w:val="99"/>
    <w:unhideWhenUsed/>
    <w:rsid w:val="005638C5"/>
    <w:rPr>
      <w:color w:val="0563C1" w:themeColor="hyperlink"/>
      <w:u w:val="single"/>
    </w:rPr>
  </w:style>
  <w:style w:type="character" w:styleId="FollowedHyperlink">
    <w:name w:val="FollowedHyperlink"/>
    <w:basedOn w:val="DefaultParagraphFont"/>
    <w:uiPriority w:val="99"/>
    <w:semiHidden/>
    <w:unhideWhenUsed/>
    <w:rsid w:val="00596F71"/>
    <w:rPr>
      <w:color w:val="954F72" w:themeColor="followedHyperlink"/>
      <w:u w:val="single"/>
    </w:rPr>
  </w:style>
  <w:style w:type="paragraph" w:styleId="ListParagraph">
    <w:name w:val="List Paragraph"/>
    <w:basedOn w:val="Normal"/>
    <w:uiPriority w:val="34"/>
    <w:qFormat/>
    <w:rsid w:val="00296123"/>
    <w:pPr>
      <w:ind w:left="720"/>
      <w:contextualSpacing/>
    </w:pPr>
  </w:style>
  <w:style w:type="character" w:customStyle="1" w:styleId="UnresolvedMention1">
    <w:name w:val="Unresolved Mention1"/>
    <w:basedOn w:val="DefaultParagraphFont"/>
    <w:uiPriority w:val="99"/>
    <w:semiHidden/>
    <w:unhideWhenUsed/>
    <w:rsid w:val="0079338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color w:val="000000"/>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403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3FE"/>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76097">
      <w:bodyDiv w:val="1"/>
      <w:marLeft w:val="0"/>
      <w:marRight w:val="0"/>
      <w:marTop w:val="0"/>
      <w:marBottom w:val="0"/>
      <w:divBdr>
        <w:top w:val="none" w:sz="0" w:space="0" w:color="auto"/>
        <w:left w:val="none" w:sz="0" w:space="0" w:color="auto"/>
        <w:bottom w:val="none" w:sz="0" w:space="0" w:color="auto"/>
        <w:right w:val="none" w:sz="0" w:space="0" w:color="auto"/>
      </w:divBdr>
    </w:div>
    <w:div w:id="53392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cademicintegrity.rutgers.edu/" TargetMode="External"/><Relationship Id="rId3" Type="http://schemas.openxmlformats.org/officeDocument/2006/relationships/settings" Target="settings.xml"/><Relationship Id="rId7" Type="http://schemas.openxmlformats.org/officeDocument/2006/relationships/hyperlink" Target="http://academicintegrity.rutgers.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ds.rutgers.edu/students/getting-registered" TargetMode="External"/><Relationship Id="rId4" Type="http://schemas.openxmlformats.org/officeDocument/2006/relationships/webSettings" Target="webSettings.xml"/><Relationship Id="rId9" Type="http://schemas.openxmlformats.org/officeDocument/2006/relationships/hyperlink" Target="https://ods.rutgers.edu/students/documentation-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4</Pages>
  <Words>1315</Words>
  <Characters>749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cientific Computing in Matlab - Syllabus</vt:lpstr>
    </vt:vector>
  </TitlesOfParts>
  <Company/>
  <LinksUpToDate>false</LinksUpToDate>
  <CharactersWithSpaces>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Computing in Matlab - Syllabus</dc:title>
  <dc:subject/>
  <dc:creator>bart@kneurolab.org</dc:creator>
  <cp:keywords/>
  <cp:lastModifiedBy>Bart Krekelberg</cp:lastModifiedBy>
  <cp:revision>84</cp:revision>
  <cp:lastPrinted>2018-09-05T10:42:00Z</cp:lastPrinted>
  <dcterms:created xsi:type="dcterms:W3CDTF">2014-06-19T02:38:00Z</dcterms:created>
  <dcterms:modified xsi:type="dcterms:W3CDTF">2022-12-28T14:20:00Z</dcterms:modified>
</cp:coreProperties>
</file>